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0234C6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0234C6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0234C6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0234C6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45FE0C1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BF6705">
                  <w:rPr>
                    <w:color w:val="0F2147" w:themeColor="text1"/>
                    <w:szCs w:val="22"/>
                  </w:rPr>
                  <w:t>Vu Anh Thu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6F6877C3" w:rsidR="008F0145" w:rsidRPr="00347C39" w:rsidRDefault="00890E0D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</w:t>
            </w:r>
            <w:r w:rsidR="00C42CB0">
              <w:rPr>
                <w:sz w:val="22"/>
                <w:szCs w:val="22"/>
              </w:rPr>
              <w:t>/</w:t>
            </w:r>
            <w:r w:rsidR="00BF6705">
              <w:rPr>
                <w:sz w:val="22"/>
                <w:szCs w:val="22"/>
              </w:rPr>
              <w:t>3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03AADC87" w14:textId="4F8FDE8B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BF6705">
              <w:rPr>
                <w:sz w:val="22"/>
                <w:szCs w:val="22"/>
              </w:rPr>
              <w:t>Vu Anh Thu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0234C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="00A73D78" w:rsidRPr="00301A3F">
              <w:rPr>
                <w:rStyle w:val="Hyperlink"/>
                <w:noProof/>
                <w:lang w:val="en-US"/>
              </w:rPr>
              <w:t>2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Feedback and Recommenda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6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0234C6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="00A73D78" w:rsidRPr="00301A3F">
              <w:rPr>
                <w:rStyle w:val="Hyperlink"/>
                <w:noProof/>
                <w:lang w:val="en-US"/>
              </w:rPr>
              <w:t>3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Ac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7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5A02DF73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890E0D">
              <w:rPr>
                <w:sz w:val="22"/>
                <w:szCs w:val="22"/>
              </w:rPr>
              <w:t>31</w:t>
            </w:r>
            <w:r w:rsidR="009C0905">
              <w:rPr>
                <w:sz w:val="22"/>
                <w:szCs w:val="22"/>
              </w:rPr>
              <w:t>/</w:t>
            </w:r>
            <w:r w:rsidR="000E7E30">
              <w:rPr>
                <w:sz w:val="22"/>
                <w:szCs w:val="22"/>
              </w:rPr>
              <w:t>3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9C0905">
              <w:rPr>
                <w:sz w:val="22"/>
                <w:szCs w:val="22"/>
              </w:rPr>
              <w:t>15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15AA822B" w14:textId="77777777" w:rsidR="007438BB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  <w:p w14:paraId="3268B228" w14:textId="15E93625" w:rsidR="0085067D" w:rsidRPr="007B7F1C" w:rsidRDefault="0085067D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. Ngô Thái Bình – Project Manag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58BF1B58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3688DDAE" w14:textId="77777777" w:rsidR="00D22ACE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BAD2677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2358BF57" w14:textId="7CA97D4A" w:rsidR="00723F63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439B6FF8" w:rsidR="0005469A" w:rsidRPr="007B7F1C" w:rsidRDefault="009D5B6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</w:t>
            </w:r>
            <w:r w:rsidR="000F1729">
              <w:rPr>
                <w:sz w:val="22"/>
                <w:szCs w:val="22"/>
              </w:rPr>
              <w:t>7</w:t>
            </w:r>
            <w:r w:rsidR="007550E1">
              <w:rPr>
                <w:sz w:val="22"/>
                <w:szCs w:val="22"/>
              </w:rPr>
              <w:t>/</w:t>
            </w:r>
            <w:r w:rsidR="00FD7DDE">
              <w:rPr>
                <w:sz w:val="22"/>
                <w:szCs w:val="22"/>
              </w:rPr>
              <w:t>0</w:t>
            </w:r>
            <w:r w:rsidR="000F1729">
              <w:rPr>
                <w:sz w:val="22"/>
                <w:szCs w:val="22"/>
              </w:rPr>
              <w:t>4</w:t>
            </w:r>
            <w:r w:rsidR="007550E1">
              <w:rPr>
                <w:sz w:val="22"/>
                <w:szCs w:val="22"/>
              </w:rPr>
              <w:t>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3A5C24FC" w14:textId="7890F2F3" w:rsidR="00B57686" w:rsidRPr="00A5385B" w:rsidRDefault="00226FDC" w:rsidP="00A5385B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5C482687" w14:textId="08E49285" w:rsidR="00715F01" w:rsidRDefault="00A5385B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Customer want to</w:t>
      </w:r>
      <w:r w:rsidR="00DE0564">
        <w:rPr>
          <w:lang w:val="en-US"/>
        </w:rPr>
        <w:t xml:space="preserve"> </w:t>
      </w:r>
      <w:r w:rsidR="00664F6E">
        <w:rPr>
          <w:lang w:val="en-US"/>
        </w:rPr>
        <w:t xml:space="preserve">enhance </w:t>
      </w:r>
      <w:proofErr w:type="spellStart"/>
      <w:r w:rsidR="00664F6E">
        <w:rPr>
          <w:lang w:val="en-US"/>
        </w:rPr>
        <w:t>webite</w:t>
      </w:r>
      <w:proofErr w:type="spellEnd"/>
      <w:r w:rsidR="00664F6E">
        <w:rPr>
          <w:lang w:val="en-US"/>
        </w:rPr>
        <w:t xml:space="preserve"> performance</w:t>
      </w:r>
    </w:p>
    <w:p w14:paraId="7FF51CA4" w14:textId="3A900AC1" w:rsidR="00715F01" w:rsidRPr="00715F01" w:rsidRDefault="00DE0564" w:rsidP="00715F0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Begin to </w:t>
      </w:r>
      <w:r w:rsidR="00D33EF4">
        <w:rPr>
          <w:lang w:val="en-US"/>
        </w:rPr>
        <w:t xml:space="preserve">do the </w:t>
      </w:r>
      <w:r>
        <w:rPr>
          <w:lang w:val="en-US"/>
        </w:rPr>
        <w:t xml:space="preserve">deployment 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2B683514" w:rsidR="00CA3DE2" w:rsidRDefault="00F0030B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Code </w:t>
      </w:r>
      <w:r w:rsidR="00BF6705">
        <w:t xml:space="preserve">UI </w:t>
      </w:r>
      <w:r w:rsidR="00B57686">
        <w:t xml:space="preserve"> (Hân, Nguyên). Expected day: </w:t>
      </w:r>
      <w:r w:rsidR="005E3704">
        <w:t>9</w:t>
      </w:r>
      <w:r w:rsidR="00B57686">
        <w:t>/</w:t>
      </w:r>
      <w:r w:rsidR="005E3704">
        <w:t>4</w:t>
      </w:r>
      <w:r w:rsidR="00B57686">
        <w:t>/2022</w:t>
      </w:r>
    </w:p>
    <w:p w14:paraId="576F9B23" w14:textId="11B8F7EB" w:rsidR="00B84244" w:rsidRDefault="00B57686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Implement </w:t>
      </w:r>
      <w:r w:rsidR="00933C7A">
        <w:rPr>
          <w:lang w:val="en-US"/>
        </w:rPr>
        <w:t>API</w:t>
      </w:r>
      <w:r w:rsidR="005E3704">
        <w:rPr>
          <w:lang w:val="en-US"/>
        </w:rPr>
        <w:t>, deploy</w:t>
      </w:r>
      <w:r>
        <w:rPr>
          <w:lang w:val="en-US"/>
        </w:rPr>
        <w:t xml:space="preserve"> (Minh). Expected day:</w:t>
      </w:r>
      <w:r w:rsidR="00536557">
        <w:rPr>
          <w:lang w:val="en-US"/>
        </w:rPr>
        <w:t xml:space="preserve"> </w:t>
      </w:r>
      <w:r w:rsidR="005E3704">
        <w:rPr>
          <w:lang w:val="en-US"/>
        </w:rPr>
        <w:t>9</w:t>
      </w:r>
      <w:r w:rsidR="00536557">
        <w:rPr>
          <w:lang w:val="en-US"/>
        </w:rPr>
        <w:t xml:space="preserve"> </w:t>
      </w:r>
      <w:r>
        <w:rPr>
          <w:lang w:val="en-US"/>
        </w:rPr>
        <w:t>/</w:t>
      </w:r>
      <w:r w:rsidR="005E3704">
        <w:rPr>
          <w:lang w:val="en-US"/>
        </w:rPr>
        <w:t>4</w:t>
      </w:r>
      <w:r>
        <w:rPr>
          <w:lang w:val="en-US"/>
        </w:rPr>
        <w:t>/2022</w:t>
      </w:r>
      <w:r w:rsidR="00F0030B">
        <w:rPr>
          <w:lang w:val="en-US"/>
        </w:rPr>
        <w:t xml:space="preserve"> </w:t>
      </w:r>
    </w:p>
    <w:p w14:paraId="23D7AAC8" w14:textId="213EEC00" w:rsidR="00F06889" w:rsidRDefault="00EB518E" w:rsidP="00F06889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>T</w:t>
      </w:r>
      <w:r w:rsidR="00F06889">
        <w:rPr>
          <w:lang w:val="en-US"/>
        </w:rPr>
        <w:t>est</w:t>
      </w:r>
      <w:r>
        <w:rPr>
          <w:lang w:val="en-US"/>
        </w:rPr>
        <w:t xml:space="preserve">ing </w:t>
      </w:r>
      <w:r w:rsidR="005E3704">
        <w:rPr>
          <w:lang w:val="en-US"/>
        </w:rPr>
        <w:t>automation</w:t>
      </w:r>
      <w:r w:rsidR="00F06889">
        <w:rPr>
          <w:lang w:val="en-US"/>
        </w:rPr>
        <w:t xml:space="preserve"> (Thu)</w:t>
      </w:r>
      <w:r w:rsidR="00F06889" w:rsidRPr="00F06889">
        <w:rPr>
          <w:lang w:val="en-US"/>
        </w:rPr>
        <w:t xml:space="preserve"> </w:t>
      </w:r>
      <w:r w:rsidR="00F06889">
        <w:rPr>
          <w:lang w:val="en-US"/>
        </w:rPr>
        <w:t xml:space="preserve">Expected day: </w:t>
      </w:r>
      <w:r w:rsidR="005E3704">
        <w:rPr>
          <w:lang w:val="en-US"/>
        </w:rPr>
        <w:t>9</w:t>
      </w:r>
      <w:r w:rsidR="00F06889">
        <w:rPr>
          <w:lang w:val="en-US"/>
        </w:rPr>
        <w:t>/</w:t>
      </w:r>
      <w:r w:rsidR="005E3704">
        <w:rPr>
          <w:lang w:val="en-US"/>
        </w:rPr>
        <w:t>4</w:t>
      </w:r>
      <w:r w:rsidR="00F06889">
        <w:rPr>
          <w:lang w:val="en-US"/>
        </w:rPr>
        <w:t xml:space="preserve">/2022 </w:t>
      </w:r>
    </w:p>
    <w:p w14:paraId="16127C77" w14:textId="23BF7CD2" w:rsidR="00F06889" w:rsidRDefault="00F06889" w:rsidP="00F06889">
      <w:pPr>
        <w:pStyle w:val="BodyText"/>
        <w:ind w:left="720"/>
        <w:rPr>
          <w:lang w:val="en-US"/>
        </w:rPr>
      </w:pPr>
    </w:p>
    <w:p w14:paraId="63999DB5" w14:textId="0004F829" w:rsidR="00A628BC" w:rsidRPr="00586A25" w:rsidRDefault="00A628BC" w:rsidP="00BF6705">
      <w:pPr>
        <w:pStyle w:val="BodyText"/>
        <w:ind w:left="720"/>
        <w:rPr>
          <w:lang w:val="en-US"/>
        </w:rPr>
      </w:pPr>
    </w:p>
    <w:sectPr w:rsidR="00A628BC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685E0" w14:textId="77777777" w:rsidR="000234C6" w:rsidRDefault="000234C6">
      <w:pPr>
        <w:spacing w:after="0" w:line="240" w:lineRule="auto"/>
      </w:pPr>
      <w:r>
        <w:separator/>
      </w:r>
    </w:p>
  </w:endnote>
  <w:endnote w:type="continuationSeparator" w:id="0">
    <w:p w14:paraId="44C4AB6E" w14:textId="77777777" w:rsidR="000234C6" w:rsidRDefault="000234C6">
      <w:pPr>
        <w:spacing w:after="0" w:line="240" w:lineRule="auto"/>
      </w:pPr>
      <w:r>
        <w:continuationSeparator/>
      </w:r>
    </w:p>
  </w:endnote>
  <w:endnote w:type="continuationNotice" w:id="1">
    <w:p w14:paraId="15A4A7F1" w14:textId="77777777" w:rsidR="000234C6" w:rsidRDefault="000234C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3E1F5B60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890E0D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528240C5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890E0D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6A6D2" w14:textId="77777777" w:rsidR="000234C6" w:rsidRDefault="000234C6">
      <w:pPr>
        <w:spacing w:after="0" w:line="240" w:lineRule="auto"/>
      </w:pPr>
      <w:r>
        <w:separator/>
      </w:r>
    </w:p>
  </w:footnote>
  <w:footnote w:type="continuationSeparator" w:id="0">
    <w:p w14:paraId="29B8B51B" w14:textId="77777777" w:rsidR="000234C6" w:rsidRDefault="000234C6">
      <w:pPr>
        <w:spacing w:after="0" w:line="240" w:lineRule="auto"/>
      </w:pPr>
      <w:r>
        <w:continuationSeparator/>
      </w:r>
    </w:p>
  </w:footnote>
  <w:footnote w:type="continuationNotice" w:id="1">
    <w:p w14:paraId="18FFED3E" w14:textId="77777777" w:rsidR="000234C6" w:rsidRDefault="000234C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 w16cid:durableId="1263220034">
    <w:abstractNumId w:val="27"/>
  </w:num>
  <w:num w:numId="2" w16cid:durableId="1377197067">
    <w:abstractNumId w:val="20"/>
  </w:num>
  <w:num w:numId="3" w16cid:durableId="353578550">
    <w:abstractNumId w:val="9"/>
  </w:num>
  <w:num w:numId="4" w16cid:durableId="56978886">
    <w:abstractNumId w:val="5"/>
  </w:num>
  <w:num w:numId="5" w16cid:durableId="1486553467">
    <w:abstractNumId w:val="6"/>
  </w:num>
  <w:num w:numId="6" w16cid:durableId="1378356931">
    <w:abstractNumId w:val="7"/>
  </w:num>
  <w:num w:numId="7" w16cid:durableId="1070545290">
    <w:abstractNumId w:val="3"/>
  </w:num>
  <w:num w:numId="8" w16cid:durableId="1852525743">
    <w:abstractNumId w:val="8"/>
  </w:num>
  <w:num w:numId="9" w16cid:durableId="1812937906">
    <w:abstractNumId w:val="2"/>
  </w:num>
  <w:num w:numId="10" w16cid:durableId="1220239746">
    <w:abstractNumId w:val="1"/>
  </w:num>
  <w:num w:numId="11" w16cid:durableId="552741574">
    <w:abstractNumId w:val="36"/>
  </w:num>
  <w:num w:numId="12" w16cid:durableId="535237097">
    <w:abstractNumId w:val="22"/>
  </w:num>
  <w:num w:numId="13" w16cid:durableId="586184472">
    <w:abstractNumId w:val="16"/>
  </w:num>
  <w:num w:numId="14" w16cid:durableId="336857009">
    <w:abstractNumId w:val="26"/>
  </w:num>
  <w:num w:numId="15" w16cid:durableId="1345787077">
    <w:abstractNumId w:val="4"/>
  </w:num>
  <w:num w:numId="16" w16cid:durableId="632833568">
    <w:abstractNumId w:val="0"/>
  </w:num>
  <w:num w:numId="17" w16cid:durableId="1866404972">
    <w:abstractNumId w:val="29"/>
  </w:num>
  <w:num w:numId="18" w16cid:durableId="86384609">
    <w:abstractNumId w:val="31"/>
  </w:num>
  <w:num w:numId="19" w16cid:durableId="1475099949">
    <w:abstractNumId w:val="11"/>
  </w:num>
  <w:num w:numId="20" w16cid:durableId="1399749145">
    <w:abstractNumId w:val="43"/>
  </w:num>
  <w:num w:numId="21" w16cid:durableId="1792092488">
    <w:abstractNumId w:val="34"/>
  </w:num>
  <w:num w:numId="22" w16cid:durableId="2086217896">
    <w:abstractNumId w:val="38"/>
  </w:num>
  <w:num w:numId="23" w16cid:durableId="369109779">
    <w:abstractNumId w:val="21"/>
  </w:num>
  <w:num w:numId="24" w16cid:durableId="1183857716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18954770">
    <w:abstractNumId w:val="41"/>
  </w:num>
  <w:num w:numId="26" w16cid:durableId="1989900135">
    <w:abstractNumId w:val="36"/>
  </w:num>
  <w:num w:numId="27" w16cid:durableId="11077799">
    <w:abstractNumId w:val="17"/>
  </w:num>
  <w:num w:numId="28" w16cid:durableId="782193301">
    <w:abstractNumId w:val="37"/>
  </w:num>
  <w:num w:numId="29" w16cid:durableId="1933666179">
    <w:abstractNumId w:val="19"/>
  </w:num>
  <w:num w:numId="30" w16cid:durableId="65610240">
    <w:abstractNumId w:val="40"/>
  </w:num>
  <w:num w:numId="31" w16cid:durableId="1994408404">
    <w:abstractNumId w:val="10"/>
  </w:num>
  <w:num w:numId="32" w16cid:durableId="955408180">
    <w:abstractNumId w:val="18"/>
  </w:num>
  <w:num w:numId="33" w16cid:durableId="831681959">
    <w:abstractNumId w:val="13"/>
  </w:num>
  <w:num w:numId="34" w16cid:durableId="712340208">
    <w:abstractNumId w:val="32"/>
  </w:num>
  <w:num w:numId="35" w16cid:durableId="584384711">
    <w:abstractNumId w:val="33"/>
  </w:num>
  <w:num w:numId="36" w16cid:durableId="107047337">
    <w:abstractNumId w:val="12"/>
  </w:num>
  <w:num w:numId="37" w16cid:durableId="1677728226">
    <w:abstractNumId w:val="14"/>
  </w:num>
  <w:num w:numId="38" w16cid:durableId="1076394286">
    <w:abstractNumId w:val="25"/>
  </w:num>
  <w:num w:numId="39" w16cid:durableId="783689592">
    <w:abstractNumId w:val="42"/>
  </w:num>
  <w:num w:numId="40" w16cid:durableId="1011756803">
    <w:abstractNumId w:val="39"/>
  </w:num>
  <w:num w:numId="41" w16cid:durableId="1199010998">
    <w:abstractNumId w:val="28"/>
  </w:num>
  <w:num w:numId="42" w16cid:durableId="891382919">
    <w:abstractNumId w:val="30"/>
  </w:num>
  <w:num w:numId="43" w16cid:durableId="774057416">
    <w:abstractNumId w:val="35"/>
  </w:num>
  <w:num w:numId="44" w16cid:durableId="1634019044">
    <w:abstractNumId w:val="24"/>
  </w:num>
  <w:num w:numId="45" w16cid:durableId="1091586995">
    <w:abstractNumId w:val="15"/>
  </w:num>
  <w:num w:numId="46" w16cid:durableId="397096786">
    <w:abstractNumId w:val="36"/>
  </w:num>
  <w:num w:numId="47" w16cid:durableId="779380313">
    <w:abstractNumId w:val="36"/>
  </w:num>
  <w:num w:numId="48" w16cid:durableId="171561651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4C6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5821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1828"/>
    <w:rsid w:val="000E2A95"/>
    <w:rsid w:val="000E7E30"/>
    <w:rsid w:val="000F1729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6765C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C755E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B55AA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36557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4F5D"/>
    <w:rsid w:val="005B6E2C"/>
    <w:rsid w:val="005E3704"/>
    <w:rsid w:val="005E4EF6"/>
    <w:rsid w:val="005E7639"/>
    <w:rsid w:val="005F1EA0"/>
    <w:rsid w:val="0060034F"/>
    <w:rsid w:val="00600769"/>
    <w:rsid w:val="0060176B"/>
    <w:rsid w:val="00601FDD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4F6E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5F01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AE1"/>
    <w:rsid w:val="007B2E4F"/>
    <w:rsid w:val="007B42E0"/>
    <w:rsid w:val="007B647B"/>
    <w:rsid w:val="007B7F1C"/>
    <w:rsid w:val="007C34DD"/>
    <w:rsid w:val="007C4406"/>
    <w:rsid w:val="007D4F52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067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0E0D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091D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33C7A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5B6C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5385B"/>
    <w:rsid w:val="00A60F37"/>
    <w:rsid w:val="00A616BA"/>
    <w:rsid w:val="00A628BC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6705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D641F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2ACE"/>
    <w:rsid w:val="00D2343B"/>
    <w:rsid w:val="00D25C30"/>
    <w:rsid w:val="00D26303"/>
    <w:rsid w:val="00D30815"/>
    <w:rsid w:val="00D334EB"/>
    <w:rsid w:val="00D33EF4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70CC"/>
    <w:rsid w:val="00DC0257"/>
    <w:rsid w:val="00DC71CD"/>
    <w:rsid w:val="00DD117B"/>
    <w:rsid w:val="00DD62AE"/>
    <w:rsid w:val="00DE0564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055E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518E"/>
    <w:rsid w:val="00EB6280"/>
    <w:rsid w:val="00EC21F5"/>
    <w:rsid w:val="00EC2C74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4023"/>
    <w:rsid w:val="00EF64AD"/>
    <w:rsid w:val="00EF653C"/>
    <w:rsid w:val="00EF79F6"/>
    <w:rsid w:val="00F0030B"/>
    <w:rsid w:val="00F04BBB"/>
    <w:rsid w:val="00F06889"/>
    <w:rsid w:val="00F1136A"/>
    <w:rsid w:val="00F12E3F"/>
    <w:rsid w:val="00F141E5"/>
    <w:rsid w:val="00F15AFB"/>
    <w:rsid w:val="00F214B9"/>
    <w:rsid w:val="00F313F8"/>
    <w:rsid w:val="00F35790"/>
    <w:rsid w:val="00F4098E"/>
    <w:rsid w:val="00F44BA4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D7DDE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1E4FA1"/>
    <w:rsid w:val="001F026D"/>
    <w:rsid w:val="00280199"/>
    <w:rsid w:val="00282B94"/>
    <w:rsid w:val="00285589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6978BA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257E3"/>
    <w:rsid w:val="009C0D86"/>
    <w:rsid w:val="00A03F11"/>
    <w:rsid w:val="00A62BFF"/>
    <w:rsid w:val="00A71982"/>
    <w:rsid w:val="00A83560"/>
    <w:rsid w:val="00AB55B7"/>
    <w:rsid w:val="00C539DF"/>
    <w:rsid w:val="00C63BE6"/>
    <w:rsid w:val="00DB318B"/>
    <w:rsid w:val="00DB5A52"/>
    <w:rsid w:val="00DD240F"/>
    <w:rsid w:val="00DF7180"/>
    <w:rsid w:val="00E50F11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4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Vu Anh Thu</dc:creator>
  <cp:keywords/>
  <cp:lastModifiedBy>thu nguyen</cp:lastModifiedBy>
  <cp:revision>362</cp:revision>
  <cp:lastPrinted>2018-08-22T23:13:00Z</cp:lastPrinted>
  <dcterms:created xsi:type="dcterms:W3CDTF">2021-10-22T21:10:00Z</dcterms:created>
  <dcterms:modified xsi:type="dcterms:W3CDTF">2022-04-09T01:2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